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FEA14" w14:textId="277B7B46" w:rsidR="00895E35" w:rsidRDefault="00726A26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3CE5C66E" wp14:editId="227617CB">
                <wp:simplePos x="0" y="0"/>
                <wp:positionH relativeFrom="page">
                  <wp:posOffset>6110605</wp:posOffset>
                </wp:positionH>
                <wp:positionV relativeFrom="paragraph">
                  <wp:posOffset>113665</wp:posOffset>
                </wp:positionV>
                <wp:extent cx="1207135" cy="118935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7135" cy="118935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A11723" w14:textId="77777777" w:rsidR="00895E35" w:rsidRDefault="00895E35">
                            <w:pPr>
                              <w:pStyle w:val="BodyText"/>
                              <w:spacing w:before="10"/>
                              <w:rPr>
                                <w:sz w:val="30"/>
                              </w:rPr>
                            </w:pPr>
                          </w:p>
                          <w:p w14:paraId="7F01763F" w14:textId="77777777" w:rsidR="00895E35" w:rsidRDefault="00656105" w:rsidP="002D7740">
                            <w:pPr>
                              <w:pStyle w:val="BodyText"/>
                              <w:ind w:left="563" w:right="127"/>
                            </w:pPr>
                            <w:r>
                              <w:t xml:space="preserve">Recent </w:t>
                            </w:r>
                            <w:r>
                              <w:rPr>
                                <w:spacing w:val="-3"/>
                              </w:rPr>
                              <w:t xml:space="preserve">Passport </w:t>
                            </w:r>
                            <w:r>
                              <w:t>Size Photo Sel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ttest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E5C66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81.15pt;margin-top:8.95pt;width:95.05pt;height:93.6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" filled="f" strokeweight=".16936mm">
                <v:textbox inset="0,0,0,0">
                  <w:txbxContent>
                    <w:p w14:paraId="40A11723" w14:textId="77777777" w:rsidR="00895E35" w:rsidRDefault="00895E35">
                      <w:pPr>
                        <w:pStyle w:val="BodyText"/>
                        <w:spacing w:before="10"/>
                        <w:rPr>
                          <w:sz w:val="30"/>
                        </w:rPr>
                      </w:pPr>
                    </w:p>
                    <w:p w14:paraId="7F01763F" w14:textId="77777777" w:rsidR="00895E35" w:rsidRDefault="00656105" w:rsidP="002D7740">
                      <w:pPr>
                        <w:pStyle w:val="BodyText"/>
                        <w:ind w:left="563" w:right="127"/>
                      </w:pPr>
                      <w:r>
                        <w:t xml:space="preserve">Recent </w:t>
                      </w:r>
                      <w:r>
                        <w:rPr>
                          <w:spacing w:val="-3"/>
                        </w:rPr>
                        <w:t xml:space="preserve">Passport </w:t>
                      </w:r>
                      <w:r>
                        <w:t>Size Photo Sel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ttest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56105">
        <w:rPr>
          <w:noProof/>
        </w:rPr>
        <w:drawing>
          <wp:anchor distT="0" distB="0" distL="0" distR="0" simplePos="0" relativeHeight="15729664" behindDoc="0" locked="0" layoutInCell="1" allowOverlap="1" wp14:anchorId="55FA2E85" wp14:editId="79D785DF">
            <wp:simplePos x="0" y="0"/>
            <wp:positionH relativeFrom="page">
              <wp:posOffset>685800</wp:posOffset>
            </wp:positionH>
            <wp:positionV relativeFrom="paragraph">
              <wp:posOffset>53749</wp:posOffset>
            </wp:positionV>
            <wp:extent cx="704850" cy="685800"/>
            <wp:effectExtent l="0" t="0" r="0" b="0"/>
            <wp:wrapNone/>
            <wp:docPr id="1" name="image1.png" descr="E:\IIT Log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56105">
        <w:t>INDIAN INSTITUTE OF TECHNOLOGY INDORE</w:t>
      </w:r>
    </w:p>
    <w:p w14:paraId="51E3EA64" w14:textId="77777777" w:rsidR="00895E35" w:rsidRDefault="00656105">
      <w:pPr>
        <w:spacing w:before="230"/>
        <w:ind w:left="295" w:right="2683"/>
        <w:jc w:val="center"/>
        <w:rPr>
          <w:b/>
          <w:sz w:val="28"/>
        </w:rPr>
      </w:pPr>
      <w:r>
        <w:rPr>
          <w:b/>
          <w:sz w:val="28"/>
          <w:u w:val="thick"/>
        </w:rPr>
        <w:t>Application Form</w:t>
      </w:r>
    </w:p>
    <w:p w14:paraId="2FA3D219" w14:textId="77777777" w:rsidR="00895E35" w:rsidRDefault="00656105">
      <w:pPr>
        <w:pStyle w:val="Heading1"/>
        <w:spacing w:before="229"/>
        <w:ind w:right="2687"/>
      </w:pPr>
      <w:r>
        <w:t>“Attach the photocopies of Date of Birth Certificate, Educational and Professional Qualifications along with the duly filled</w:t>
      </w:r>
    </w:p>
    <w:p w14:paraId="3ABFE5C5" w14:textId="77777777" w:rsidR="00895E35" w:rsidRDefault="00656105">
      <w:pPr>
        <w:spacing w:before="1"/>
        <w:ind w:left="295" w:right="2683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pplication Form.”</w:t>
      </w:r>
    </w:p>
    <w:p w14:paraId="6EDE847D" w14:textId="77777777" w:rsidR="00895E35" w:rsidRDefault="00656105">
      <w:pPr>
        <w:pStyle w:val="BodyText"/>
        <w:tabs>
          <w:tab w:val="left" w:pos="5489"/>
          <w:tab w:val="left" w:pos="10410"/>
        </w:tabs>
        <w:spacing w:before="229"/>
        <w:ind w:left="153"/>
      </w:pPr>
      <w:r>
        <w:t>Post</w:t>
      </w:r>
      <w:r>
        <w:rPr>
          <w:spacing w:val="-1"/>
        </w:rPr>
        <w:t xml:space="preserve"> </w:t>
      </w:r>
      <w:r>
        <w:t>Applied For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dvt.</w:t>
      </w:r>
      <w:r>
        <w:rPr>
          <w:spacing w:val="-3"/>
        </w:rPr>
        <w:t xml:space="preserve"> </w:t>
      </w:r>
      <w:r>
        <w:t xml:space="preserve">No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98DAC04" w14:textId="77777777" w:rsidR="00895E35" w:rsidRDefault="00895E35">
      <w:pPr>
        <w:pStyle w:val="BodyText"/>
        <w:spacing w:before="4"/>
        <w:rPr>
          <w:sz w:val="11"/>
        </w:rPr>
      </w:pPr>
    </w:p>
    <w:p w14:paraId="7B0CF1FC" w14:textId="77777777" w:rsidR="00E3270D" w:rsidRDefault="00656105" w:rsidP="00940304">
      <w:pPr>
        <w:pStyle w:val="ListParagraph"/>
        <w:numPr>
          <w:ilvl w:val="0"/>
          <w:numId w:val="3"/>
        </w:numPr>
        <w:tabs>
          <w:tab w:val="left" w:pos="288"/>
          <w:tab w:val="left" w:pos="9540"/>
          <w:tab w:val="left" w:pos="9720"/>
        </w:tabs>
        <w:ind w:right="1107" w:hanging="46"/>
        <w:rPr>
          <w:sz w:val="20"/>
        </w:rPr>
      </w:pPr>
      <w:r>
        <w:rPr>
          <w:b/>
          <w:sz w:val="20"/>
        </w:rPr>
        <w:t>Applican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 </w:t>
      </w:r>
    </w:p>
    <w:p w14:paraId="3AAC5D43" w14:textId="77777777" w:rsidR="00895E35" w:rsidRDefault="00656105" w:rsidP="00E3270D">
      <w:pPr>
        <w:pStyle w:val="ListParagraph"/>
        <w:tabs>
          <w:tab w:val="left" w:pos="288"/>
          <w:tab w:val="left" w:pos="9540"/>
          <w:tab w:val="left" w:pos="9720"/>
        </w:tabs>
        <w:ind w:left="153" w:right="1107" w:firstLine="0"/>
        <w:rPr>
          <w:sz w:val="20"/>
        </w:rPr>
      </w:pPr>
      <w:r>
        <w:rPr>
          <w:sz w:val="20"/>
        </w:rPr>
        <w:t>(</w:t>
      </w:r>
      <w:r>
        <w:rPr>
          <w:b/>
          <w:sz w:val="20"/>
        </w:rPr>
        <w:t>in Block Capital letters</w:t>
      </w:r>
      <w:r>
        <w:rPr>
          <w:sz w:val="20"/>
        </w:rPr>
        <w:t>)</w:t>
      </w:r>
    </w:p>
    <w:p w14:paraId="0182B1FA" w14:textId="77777777" w:rsidR="00895E35" w:rsidRDefault="00895E35">
      <w:pPr>
        <w:pStyle w:val="BodyText"/>
        <w:rPr>
          <w:b w:val="0"/>
        </w:rPr>
      </w:pPr>
    </w:p>
    <w:p w14:paraId="0DF2871C" w14:textId="77777777" w:rsidR="00895E35" w:rsidRDefault="00656105">
      <w:pPr>
        <w:pStyle w:val="ListParagraph"/>
        <w:numPr>
          <w:ilvl w:val="0"/>
          <w:numId w:val="3"/>
        </w:numPr>
        <w:tabs>
          <w:tab w:val="left" w:pos="291"/>
          <w:tab w:val="left" w:pos="10158"/>
        </w:tabs>
        <w:spacing w:before="0"/>
        <w:ind w:left="290" w:hanging="184"/>
        <w:rPr>
          <w:sz w:val="20"/>
        </w:rPr>
      </w:pPr>
      <w:r>
        <w:rPr>
          <w:b/>
          <w:sz w:val="20"/>
        </w:rPr>
        <w:t>Father’s/ Spous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thick"/>
        </w:rPr>
        <w:t xml:space="preserve"> </w:t>
      </w:r>
      <w:r>
        <w:rPr>
          <w:sz w:val="20"/>
          <w:u w:val="thick"/>
        </w:rPr>
        <w:tab/>
      </w:r>
    </w:p>
    <w:p w14:paraId="2C35F4FF" w14:textId="77777777" w:rsidR="00895E35" w:rsidRDefault="00895E35">
      <w:pPr>
        <w:pStyle w:val="BodyText"/>
        <w:spacing w:before="4"/>
        <w:rPr>
          <w:b w:val="0"/>
          <w:sz w:val="11"/>
        </w:rPr>
      </w:pPr>
    </w:p>
    <w:p w14:paraId="2D04A5FB" w14:textId="77777777" w:rsidR="00895E35" w:rsidRDefault="00656105">
      <w:pPr>
        <w:pStyle w:val="ListParagraph"/>
        <w:numPr>
          <w:ilvl w:val="0"/>
          <w:numId w:val="3"/>
        </w:numPr>
        <w:tabs>
          <w:tab w:val="left" w:pos="291"/>
          <w:tab w:val="left" w:pos="3749"/>
          <w:tab w:val="left" w:pos="4520"/>
          <w:tab w:val="left" w:pos="5376"/>
          <w:tab w:val="left" w:pos="6589"/>
          <w:tab w:val="left" w:pos="10269"/>
        </w:tabs>
        <w:ind w:left="290" w:hanging="184"/>
        <w:rPr>
          <w:b/>
          <w:sz w:val="20"/>
        </w:rPr>
      </w:pPr>
      <w:r>
        <w:rPr>
          <w:b/>
          <w:sz w:val="20"/>
        </w:rPr>
        <w:t>D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 Birth</w:t>
      </w:r>
      <w:r>
        <w:rPr>
          <w:sz w:val="20"/>
        </w:rPr>
        <w:t>:</w:t>
      </w:r>
      <w:r>
        <w:rPr>
          <w:sz w:val="20"/>
          <w:u w:val="thick"/>
        </w:rPr>
        <w:t xml:space="preserve"> </w:t>
      </w:r>
      <w:r>
        <w:rPr>
          <w:sz w:val="20"/>
          <w:u w:val="thick"/>
        </w:rPr>
        <w:tab/>
      </w:r>
      <w:r>
        <w:rPr>
          <w:b/>
          <w:sz w:val="20"/>
        </w:rPr>
        <w:t>Age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sz w:val="20"/>
          <w:u w:val="single"/>
        </w:rPr>
        <w:t>Years</w:t>
      </w:r>
      <w:r>
        <w:rPr>
          <w:sz w:val="20"/>
          <w:u w:val="single"/>
        </w:rPr>
        <w:tab/>
        <w:t>Months</w:t>
      </w:r>
      <w:r>
        <w:rPr>
          <w:sz w:val="20"/>
          <w:u w:val="single"/>
        </w:rPr>
        <w:tab/>
      </w:r>
      <w:r>
        <w:rPr>
          <w:b/>
          <w:sz w:val="20"/>
        </w:rPr>
        <w:t>4.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 xml:space="preserve">Category: </w:t>
      </w: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</w:p>
    <w:p w14:paraId="26604705" w14:textId="77777777" w:rsidR="00895E35" w:rsidRDefault="00895E35">
      <w:pPr>
        <w:pStyle w:val="BodyText"/>
        <w:spacing w:before="6"/>
        <w:rPr>
          <w:sz w:val="11"/>
        </w:rPr>
      </w:pPr>
    </w:p>
    <w:p w14:paraId="569148D2" w14:textId="77777777"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230"/>
        </w:tabs>
        <w:ind w:hanging="184"/>
        <w:rPr>
          <w:b/>
          <w:sz w:val="20"/>
        </w:rPr>
      </w:pPr>
      <w:r>
        <w:rPr>
          <w:b/>
          <w:sz w:val="20"/>
        </w:rPr>
        <w:t>Permanen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 xml:space="preserve">Address: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1EA372C0" w14:textId="76C10CCC" w:rsidR="00895E35" w:rsidRDefault="00726A26">
      <w:pPr>
        <w:pStyle w:val="BodyText"/>
        <w:spacing w:before="2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5C37A8E2" wp14:editId="4D66AB28">
                <wp:simplePos x="0" y="0"/>
                <wp:positionH relativeFrom="page">
                  <wp:posOffset>640080</wp:posOffset>
                </wp:positionH>
                <wp:positionV relativeFrom="paragraph">
                  <wp:posOffset>201295</wp:posOffset>
                </wp:positionV>
                <wp:extent cx="6402070" cy="13970"/>
                <wp:effectExtent l="0" t="0" r="0" b="0"/>
                <wp:wrapTopAndBottom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3970"/>
                          <a:chOff x="1008" y="317"/>
                          <a:chExt cx="10082" cy="22"/>
                        </a:xfrm>
                      </wpg:grpSpPr>
                      <wps:wsp>
                        <wps:cNvPr id="6" name="AutoShape 7"/>
                        <wps:cNvSpPr>
                          <a:spLocks/>
                        </wps:cNvSpPr>
                        <wps:spPr bwMode="auto">
                          <a:xfrm>
                            <a:off x="1008" y="322"/>
                            <a:ext cx="7888" cy="2"/>
                          </a:xfrm>
                          <a:custGeom>
                            <a:avLst/>
                            <a:gdLst>
                              <a:gd name="T0" fmla="+- 0 1008 1008"/>
                              <a:gd name="T1" fmla="*/ T0 w 7888"/>
                              <a:gd name="T2" fmla="+- 0 2467 1008"/>
                              <a:gd name="T3" fmla="*/ T2 w 7888"/>
                              <a:gd name="T4" fmla="+- 0 4609 1008"/>
                              <a:gd name="T5" fmla="*/ T4 w 7888"/>
                              <a:gd name="T6" fmla="+- 0 8895 1008"/>
                              <a:gd name="T7" fmla="*/ T6 w 78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888">
                                <a:moveTo>
                                  <a:pt x="0" y="0"/>
                                </a:moveTo>
                                <a:lnTo>
                                  <a:pt x="1459" y="0"/>
                                </a:lnTo>
                                <a:moveTo>
                                  <a:pt x="3601" y="0"/>
                                </a:moveTo>
                                <a:lnTo>
                                  <a:pt x="7887" y="0"/>
                                </a:lnTo>
                              </a:path>
                            </a:pathLst>
                          </a:custGeom>
                          <a:noFill/>
                          <a:ln w="63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6"/>
                        <wps:cNvSpPr>
                          <a:spLocks/>
                        </wps:cNvSpPr>
                        <wps:spPr bwMode="auto">
                          <a:xfrm>
                            <a:off x="2467" y="323"/>
                            <a:ext cx="8623" cy="15"/>
                          </a:xfrm>
                          <a:custGeom>
                            <a:avLst/>
                            <a:gdLst>
                              <a:gd name="T0" fmla="+- 0 4609 2468"/>
                              <a:gd name="T1" fmla="*/ T0 w 8623"/>
                              <a:gd name="T2" fmla="+- 0 324 324"/>
                              <a:gd name="T3" fmla="*/ 324 h 15"/>
                              <a:gd name="T4" fmla="+- 0 2468 2468"/>
                              <a:gd name="T5" fmla="*/ T4 w 8623"/>
                              <a:gd name="T6" fmla="+- 0 324 324"/>
                              <a:gd name="T7" fmla="*/ 324 h 15"/>
                              <a:gd name="T8" fmla="+- 0 2468 2468"/>
                              <a:gd name="T9" fmla="*/ T8 w 8623"/>
                              <a:gd name="T10" fmla="+- 0 338 324"/>
                              <a:gd name="T11" fmla="*/ 338 h 15"/>
                              <a:gd name="T12" fmla="+- 0 4609 2468"/>
                              <a:gd name="T13" fmla="*/ T12 w 8623"/>
                              <a:gd name="T14" fmla="+- 0 338 324"/>
                              <a:gd name="T15" fmla="*/ 338 h 15"/>
                              <a:gd name="T16" fmla="+- 0 4609 2468"/>
                              <a:gd name="T17" fmla="*/ T16 w 8623"/>
                              <a:gd name="T18" fmla="+- 0 324 324"/>
                              <a:gd name="T19" fmla="*/ 324 h 15"/>
                              <a:gd name="T20" fmla="+- 0 11090 2468"/>
                              <a:gd name="T21" fmla="*/ T20 w 8623"/>
                              <a:gd name="T22" fmla="+- 0 324 324"/>
                              <a:gd name="T23" fmla="*/ 324 h 15"/>
                              <a:gd name="T24" fmla="+- 0 8896 2468"/>
                              <a:gd name="T25" fmla="*/ T24 w 8623"/>
                              <a:gd name="T26" fmla="+- 0 324 324"/>
                              <a:gd name="T27" fmla="*/ 324 h 15"/>
                              <a:gd name="T28" fmla="+- 0 8896 2468"/>
                              <a:gd name="T29" fmla="*/ T28 w 8623"/>
                              <a:gd name="T30" fmla="+- 0 338 324"/>
                              <a:gd name="T31" fmla="*/ 338 h 15"/>
                              <a:gd name="T32" fmla="+- 0 11090 2468"/>
                              <a:gd name="T33" fmla="*/ T32 w 8623"/>
                              <a:gd name="T34" fmla="+- 0 338 324"/>
                              <a:gd name="T35" fmla="*/ 338 h 15"/>
                              <a:gd name="T36" fmla="+- 0 11090 2468"/>
                              <a:gd name="T37" fmla="*/ T36 w 8623"/>
                              <a:gd name="T38" fmla="+- 0 324 324"/>
                              <a:gd name="T39" fmla="*/ 324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623" h="15">
                                <a:moveTo>
                                  <a:pt x="214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2141" y="14"/>
                                </a:lnTo>
                                <a:lnTo>
                                  <a:pt x="2141" y="0"/>
                                </a:lnTo>
                                <a:close/>
                                <a:moveTo>
                                  <a:pt x="8622" y="0"/>
                                </a:moveTo>
                                <a:lnTo>
                                  <a:pt x="6428" y="0"/>
                                </a:lnTo>
                                <a:lnTo>
                                  <a:pt x="6428" y="14"/>
                                </a:lnTo>
                                <a:lnTo>
                                  <a:pt x="8622" y="14"/>
                                </a:lnTo>
                                <a:lnTo>
                                  <a:pt x="8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A549F7" id="Group 5" o:spid="_x0000_s1026" style="position:absolute;margin-left:50.4pt;margin-top:15.85pt;width:504.1pt;height:1.1pt;z-index:-15728640;mso-wrap-distance-left:0;mso-wrap-distance-right:0;mso-position-horizontal-relative:page" coordorigin="1008,317" coordsize="1008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">
                <v:shape id="AutoShape 7" o:spid="_x0000_s1027" style="position:absolute;left:1008;top:322;width:7888;height:2;visibility:visible;mso-wrap-style:square;v-text-anchor:top" coordsize="78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" path="m,l1459,m3601,l7887,e" filled="f" strokeweight=".17569mm">
                  <v:path arrowok="t" o:connecttype="custom" o:connectlocs="0,0;1459,0;3601,0;7887,0" o:connectangles="0,0,0,0"/>
                </v:shape>
                <v:shape id="AutoShape 6" o:spid="_x0000_s1028" style="position:absolute;left:2467;top:323;width:8623;height:15;visibility:visible;mso-wrap-style:square;v-text-anchor:top" coordsize="862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" path="m2141,l,,,14r2141,l2141,xm8622,l6428,r,14l8622,14r,-14xe" fillcolor="black" stroked="f">
                  <v:path arrowok="t" o:connecttype="custom" o:connectlocs="2141,324;0,324;0,338;2141,338;2141,324;8622,324;6428,324;6428,338;8622,338;8622,324" o:connectangles="0,0,0,0,0,0,0,0,0,0"/>
                </v:shape>
                <w10:wrap type="topAndBottom" anchorx="page"/>
              </v:group>
            </w:pict>
          </mc:Fallback>
        </mc:AlternateContent>
      </w:r>
    </w:p>
    <w:p w14:paraId="7F75F26F" w14:textId="77777777"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189"/>
        </w:tabs>
        <w:spacing w:before="90"/>
        <w:ind w:hanging="184"/>
        <w:rPr>
          <w:sz w:val="20"/>
        </w:rPr>
      </w:pPr>
      <w:r>
        <w:rPr>
          <w:b/>
          <w:sz w:val="20"/>
        </w:rPr>
        <w:t>Addres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communication:</w:t>
      </w:r>
      <w:r>
        <w:rPr>
          <w:b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  <w:r>
        <w:rPr>
          <w:sz w:val="20"/>
          <w:u w:val="thick"/>
        </w:rPr>
        <w:t>_</w:t>
      </w:r>
    </w:p>
    <w:p w14:paraId="6AE27F7D" w14:textId="1A924496" w:rsidR="00895E35" w:rsidRDefault="00726A26">
      <w:pPr>
        <w:pStyle w:val="BodyText"/>
        <w:spacing w:before="4"/>
        <w:rPr>
          <w:b w:val="0"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5E56BD17" wp14:editId="2827D139">
                <wp:simplePos x="0" y="0"/>
                <wp:positionH relativeFrom="page">
                  <wp:posOffset>640080</wp:posOffset>
                </wp:positionH>
                <wp:positionV relativeFrom="paragraph">
                  <wp:posOffset>202565</wp:posOffset>
                </wp:positionV>
                <wp:extent cx="6402070" cy="13970"/>
                <wp:effectExtent l="0" t="0" r="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3970"/>
                          <a:chOff x="1008" y="319"/>
                          <a:chExt cx="10082" cy="22"/>
                        </a:xfrm>
                      </wpg:grpSpPr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08" y="324"/>
                            <a:ext cx="6659" cy="0"/>
                          </a:xfrm>
                          <a:prstGeom prst="line">
                            <a:avLst/>
                          </a:prstGeom>
                          <a:noFill/>
                          <a:ln w="63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7667" y="325"/>
                            <a:ext cx="3423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2DFE16" id="Group 2" o:spid="_x0000_s1026" style="position:absolute;margin-left:50.4pt;margin-top:15.95pt;width:504.1pt;height:1.1pt;z-index:-15728128;mso-wrap-distance-left:0;mso-wrap-distance-right:0;mso-position-horizontal-relative:page" coordorigin="1008,319" coordsize="1008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">
                <v:line id="Line 4" o:spid="_x0000_s1027" style="position:absolute;visibility:visible;mso-wrap-style:square" from="1008,324" to="7667,3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" strokeweight=".17569mm"/>
                <v:rect id="Rectangle 3" o:spid="_x0000_s1028" style="position:absolute;left:7667;top:325;width:3423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w10:wrap type="topAndBottom" anchorx="page"/>
              </v:group>
            </w:pict>
          </mc:Fallback>
        </mc:AlternateContent>
      </w:r>
    </w:p>
    <w:p w14:paraId="0E41BF4C" w14:textId="77777777" w:rsidR="00895E35" w:rsidRDefault="00656105">
      <w:pPr>
        <w:tabs>
          <w:tab w:val="left" w:pos="4942"/>
          <w:tab w:val="left" w:pos="6630"/>
        </w:tabs>
        <w:spacing w:before="90"/>
        <w:ind w:left="107"/>
        <w:rPr>
          <w:sz w:val="20"/>
        </w:rPr>
      </w:pP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>Pin</w:t>
      </w:r>
      <w:r>
        <w:rPr>
          <w:sz w:val="20"/>
        </w:rPr>
        <w:t>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b/>
          <w:sz w:val="20"/>
        </w:rPr>
        <w:t>7</w:t>
      </w:r>
      <w:r>
        <w:rPr>
          <w:sz w:val="20"/>
        </w:rPr>
        <w:t xml:space="preserve">. </w:t>
      </w:r>
      <w:r>
        <w:rPr>
          <w:b/>
          <w:sz w:val="20"/>
        </w:rPr>
        <w:t xml:space="preserve">Gender: </w:t>
      </w:r>
      <w:r>
        <w:rPr>
          <w:sz w:val="20"/>
        </w:rPr>
        <w:t>Male/ Female</w:t>
      </w:r>
    </w:p>
    <w:p w14:paraId="0B5474D8" w14:textId="77777777" w:rsidR="00895E35" w:rsidRDefault="00895E35">
      <w:pPr>
        <w:pStyle w:val="BodyText"/>
        <w:spacing w:before="4"/>
        <w:rPr>
          <w:b w:val="0"/>
          <w:sz w:val="21"/>
        </w:rPr>
      </w:pPr>
    </w:p>
    <w:p w14:paraId="421338B8" w14:textId="77777777" w:rsidR="00895E35" w:rsidRDefault="00656105">
      <w:pPr>
        <w:pStyle w:val="ListParagraph"/>
        <w:numPr>
          <w:ilvl w:val="0"/>
          <w:numId w:val="1"/>
        </w:numPr>
        <w:tabs>
          <w:tab w:val="left" w:pos="291"/>
          <w:tab w:val="left" w:pos="5189"/>
          <w:tab w:val="left" w:pos="9812"/>
        </w:tabs>
        <w:spacing w:before="100"/>
        <w:ind w:hanging="184"/>
        <w:rPr>
          <w:b/>
          <w:sz w:val="20"/>
        </w:rPr>
      </w:pPr>
      <w:r>
        <w:rPr>
          <w:b/>
          <w:sz w:val="20"/>
        </w:rPr>
        <w:t>Ph. No. / Mob.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o. 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 xml:space="preserve">Email: 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7673B1CC" w14:textId="77777777" w:rsidR="00895E35" w:rsidRDefault="00895E35">
      <w:pPr>
        <w:pStyle w:val="BodyText"/>
        <w:spacing w:before="3"/>
        <w:rPr>
          <w:sz w:val="11"/>
        </w:rPr>
      </w:pPr>
    </w:p>
    <w:p w14:paraId="4F78DFD6" w14:textId="77777777" w:rsidR="00895E35" w:rsidRDefault="00656105">
      <w:pPr>
        <w:pStyle w:val="ListParagraph"/>
        <w:numPr>
          <w:ilvl w:val="0"/>
          <w:numId w:val="1"/>
        </w:numPr>
        <w:tabs>
          <w:tab w:val="left" w:pos="291"/>
        </w:tabs>
        <w:ind w:hanging="184"/>
        <w:rPr>
          <w:b/>
          <w:sz w:val="20"/>
        </w:rPr>
      </w:pPr>
      <w:r>
        <w:rPr>
          <w:b/>
          <w:sz w:val="20"/>
        </w:rPr>
        <w:t>Educational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Qualifications:-</w:t>
      </w:r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97"/>
        <w:gridCol w:w="2417"/>
        <w:gridCol w:w="2779"/>
        <w:gridCol w:w="2599"/>
      </w:tblGrid>
      <w:tr w:rsidR="00895E35" w14:paraId="313BC8EF" w14:textId="77777777">
        <w:trPr>
          <w:trHeight w:val="277"/>
        </w:trPr>
        <w:tc>
          <w:tcPr>
            <w:tcW w:w="2597" w:type="dxa"/>
            <w:tcBorders>
              <w:bottom w:val="single" w:sz="4" w:space="0" w:color="000000"/>
            </w:tcBorders>
          </w:tcPr>
          <w:p w14:paraId="6B2FF0FA" w14:textId="77777777" w:rsidR="00895E35" w:rsidRDefault="00656105">
            <w:pPr>
              <w:pStyle w:val="TableParagraph"/>
              <w:spacing w:line="229" w:lineRule="exact"/>
              <w:ind w:left="746"/>
              <w:rPr>
                <w:b/>
                <w:sz w:val="20"/>
              </w:rPr>
            </w:pPr>
            <w:r>
              <w:rPr>
                <w:b/>
                <w:sz w:val="20"/>
              </w:rPr>
              <w:t>Exam. Passed</w:t>
            </w:r>
          </w:p>
        </w:tc>
        <w:tc>
          <w:tcPr>
            <w:tcW w:w="2417" w:type="dxa"/>
            <w:tcBorders>
              <w:bottom w:val="single" w:sz="4" w:space="0" w:color="000000"/>
            </w:tcBorders>
          </w:tcPr>
          <w:p w14:paraId="293C97AA" w14:textId="77777777" w:rsidR="00895E35" w:rsidRDefault="00656105" w:rsidP="002D7740">
            <w:pPr>
              <w:pStyle w:val="TableParagraph"/>
              <w:spacing w:line="229" w:lineRule="exact"/>
              <w:ind w:right="9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</w:p>
        </w:tc>
        <w:tc>
          <w:tcPr>
            <w:tcW w:w="2779" w:type="dxa"/>
            <w:tcBorders>
              <w:bottom w:val="single" w:sz="4" w:space="0" w:color="000000"/>
            </w:tcBorders>
          </w:tcPr>
          <w:p w14:paraId="14931D84" w14:textId="77777777" w:rsidR="00895E35" w:rsidRDefault="00656105">
            <w:pPr>
              <w:pStyle w:val="TableParagraph"/>
              <w:spacing w:line="229" w:lineRule="exact"/>
              <w:ind w:left="689"/>
              <w:rPr>
                <w:b/>
                <w:sz w:val="20"/>
              </w:rPr>
            </w:pPr>
            <w:r>
              <w:rPr>
                <w:b/>
                <w:sz w:val="20"/>
              </w:rPr>
              <w:t>Board / University</w:t>
            </w:r>
          </w:p>
        </w:tc>
        <w:tc>
          <w:tcPr>
            <w:tcW w:w="2599" w:type="dxa"/>
            <w:tcBorders>
              <w:bottom w:val="single" w:sz="4" w:space="0" w:color="000000"/>
            </w:tcBorders>
          </w:tcPr>
          <w:p w14:paraId="6AE012BD" w14:textId="77777777" w:rsidR="00895E35" w:rsidRDefault="00656105">
            <w:pPr>
              <w:pStyle w:val="TableParagraph"/>
              <w:spacing w:line="229" w:lineRule="exact"/>
              <w:ind w:left="452"/>
              <w:rPr>
                <w:b/>
                <w:sz w:val="20"/>
              </w:rPr>
            </w:pPr>
            <w:r>
              <w:rPr>
                <w:b/>
                <w:sz w:val="20"/>
              </w:rPr>
              <w:t>% marks and Division</w:t>
            </w:r>
          </w:p>
        </w:tc>
      </w:tr>
      <w:tr w:rsidR="00895E35" w14:paraId="6F8F0C01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83E6E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FF85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47DE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D122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7EF51F9D" w14:textId="77777777">
        <w:trPr>
          <w:trHeight w:val="463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C836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651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76A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4567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E0D0535" w14:textId="77777777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ABFD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DC9CF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3E0F7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A4A9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203E4662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DA77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F02B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8B31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BA6E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57B34A8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ED10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4DE1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0FB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EA0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01902DB5" w14:textId="77777777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FF1C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AB2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9A6E7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4DC9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61B36584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634D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6363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B732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7438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A4A60F4" w14:textId="77777777" w:rsidR="00895E35" w:rsidRDefault="00656105">
      <w:pPr>
        <w:pStyle w:val="ListParagraph"/>
        <w:numPr>
          <w:ilvl w:val="0"/>
          <w:numId w:val="1"/>
        </w:numPr>
        <w:tabs>
          <w:tab w:val="left" w:pos="382"/>
        </w:tabs>
        <w:spacing w:before="0"/>
        <w:ind w:left="381" w:hanging="275"/>
        <w:rPr>
          <w:b/>
          <w:sz w:val="20"/>
        </w:rPr>
      </w:pPr>
      <w:r>
        <w:rPr>
          <w:b/>
          <w:sz w:val="20"/>
        </w:rPr>
        <w:t>Experience Details:-</w:t>
      </w:r>
    </w:p>
    <w:p w14:paraId="52764EF9" w14:textId="77777777" w:rsidR="00895E35" w:rsidRDefault="00895E35">
      <w:pPr>
        <w:pStyle w:val="BodyText"/>
        <w:spacing w:before="2"/>
      </w:pPr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8"/>
        <w:gridCol w:w="2218"/>
        <w:gridCol w:w="1431"/>
        <w:gridCol w:w="1529"/>
        <w:gridCol w:w="1621"/>
        <w:gridCol w:w="1440"/>
      </w:tblGrid>
      <w:tr w:rsidR="00895E35" w14:paraId="64A84786" w14:textId="77777777">
        <w:trPr>
          <w:trHeight w:val="227"/>
        </w:trPr>
        <w:tc>
          <w:tcPr>
            <w:tcW w:w="2218" w:type="dxa"/>
            <w:vMerge w:val="restart"/>
            <w:tcBorders>
              <w:bottom w:val="single" w:sz="4" w:space="0" w:color="000000"/>
            </w:tcBorders>
          </w:tcPr>
          <w:p w14:paraId="1FC09A99" w14:textId="77777777" w:rsidR="00895E35" w:rsidRDefault="00656105">
            <w:pPr>
              <w:pStyle w:val="TableParagraph"/>
              <w:spacing w:before="121"/>
              <w:ind w:left="393"/>
              <w:rPr>
                <w:b/>
                <w:sz w:val="20"/>
              </w:rPr>
            </w:pPr>
            <w:r>
              <w:rPr>
                <w:b/>
                <w:sz w:val="20"/>
              </w:rPr>
              <w:t>Post / Designation</w:t>
            </w:r>
          </w:p>
        </w:tc>
        <w:tc>
          <w:tcPr>
            <w:tcW w:w="2218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3AF7A7E3" w14:textId="77777777" w:rsidR="00895E35" w:rsidRDefault="00656105">
            <w:pPr>
              <w:pStyle w:val="TableParagraph"/>
              <w:spacing w:before="121"/>
              <w:ind w:left="607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  <w:tc>
          <w:tcPr>
            <w:tcW w:w="29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0942B" w14:textId="77777777" w:rsidR="00895E35" w:rsidRDefault="00656105" w:rsidP="00BD2897">
            <w:pPr>
              <w:pStyle w:val="TableParagraph"/>
              <w:tabs>
                <w:tab w:val="left" w:pos="2643"/>
              </w:tabs>
              <w:spacing w:line="207" w:lineRule="exact"/>
              <w:ind w:right="5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uration</w:t>
            </w:r>
          </w:p>
        </w:tc>
        <w:tc>
          <w:tcPr>
            <w:tcW w:w="1621" w:type="dxa"/>
            <w:tcBorders>
              <w:left w:val="single" w:sz="4" w:space="0" w:color="000000"/>
              <w:bottom w:val="nil"/>
            </w:tcBorders>
          </w:tcPr>
          <w:p w14:paraId="2D711442" w14:textId="77777777" w:rsidR="00895E35" w:rsidRDefault="00656105">
            <w:pPr>
              <w:pStyle w:val="TableParagraph"/>
              <w:spacing w:line="207" w:lineRule="exact"/>
              <w:ind w:left="138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Experience</w:t>
            </w:r>
          </w:p>
        </w:tc>
        <w:tc>
          <w:tcPr>
            <w:tcW w:w="1440" w:type="dxa"/>
            <w:vMerge w:val="restart"/>
            <w:tcBorders>
              <w:bottom w:val="single" w:sz="4" w:space="0" w:color="000000"/>
            </w:tcBorders>
          </w:tcPr>
          <w:p w14:paraId="6622EB43" w14:textId="77777777" w:rsidR="00895E35" w:rsidRDefault="00656105">
            <w:pPr>
              <w:pStyle w:val="TableParagraph"/>
              <w:spacing w:line="226" w:lineRule="exact"/>
              <w:ind w:left="198"/>
              <w:rPr>
                <w:b/>
                <w:sz w:val="20"/>
              </w:rPr>
            </w:pPr>
            <w:r>
              <w:rPr>
                <w:b/>
                <w:sz w:val="20"/>
              </w:rPr>
              <w:t>Salary Drawn</w:t>
            </w:r>
          </w:p>
        </w:tc>
      </w:tr>
      <w:tr w:rsidR="00895E35" w14:paraId="7F060FB7" w14:textId="77777777">
        <w:trPr>
          <w:trHeight w:val="240"/>
        </w:trPr>
        <w:tc>
          <w:tcPr>
            <w:tcW w:w="2218" w:type="dxa"/>
            <w:vMerge/>
            <w:tcBorders>
              <w:top w:val="nil"/>
              <w:bottom w:val="single" w:sz="4" w:space="0" w:color="000000"/>
            </w:tcBorders>
          </w:tcPr>
          <w:p w14:paraId="26CCC5E2" w14:textId="77777777"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2218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18D03FA7" w14:textId="77777777"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6A743" w14:textId="77777777" w:rsidR="00895E35" w:rsidRDefault="00656105" w:rsidP="00BD2897">
            <w:pPr>
              <w:pStyle w:val="TableParagraph"/>
              <w:spacing w:before="9" w:line="210" w:lineRule="exact"/>
              <w:ind w:right="22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rom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B74A7" w14:textId="77777777" w:rsidR="00895E35" w:rsidRDefault="00656105" w:rsidP="00BD2897">
            <w:pPr>
              <w:pStyle w:val="TableParagraph"/>
              <w:spacing w:before="9" w:line="210" w:lineRule="exact"/>
              <w:ind w:right="40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</w:t>
            </w:r>
          </w:p>
        </w:tc>
        <w:tc>
          <w:tcPr>
            <w:tcW w:w="1621" w:type="dxa"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5CE7172A" w14:textId="77777777" w:rsidR="00895E35" w:rsidRDefault="00656105">
            <w:pPr>
              <w:pStyle w:val="TableParagraph"/>
              <w:spacing w:before="9" w:line="210" w:lineRule="exact"/>
              <w:ind w:left="135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Months / Year)</w:t>
            </w:r>
          </w:p>
        </w:tc>
        <w:tc>
          <w:tcPr>
            <w:tcW w:w="1440" w:type="dxa"/>
            <w:vMerge/>
            <w:tcBorders>
              <w:top w:val="nil"/>
              <w:bottom w:val="single" w:sz="4" w:space="0" w:color="000000"/>
            </w:tcBorders>
          </w:tcPr>
          <w:p w14:paraId="287080B3" w14:textId="77777777" w:rsidR="00895E35" w:rsidRDefault="00895E35">
            <w:pPr>
              <w:rPr>
                <w:sz w:val="2"/>
                <w:szCs w:val="2"/>
              </w:rPr>
            </w:pPr>
          </w:p>
        </w:tc>
      </w:tr>
      <w:tr w:rsidR="00895E35" w14:paraId="63DEDD6F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5E4A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0C5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08CEF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B694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32C2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A53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2C248E5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1DCD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2051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9127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5A53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0D86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8BB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7A3FDB9A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3495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25C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A4A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FB09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6C9A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1FC7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6FEC379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88E2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16ED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6FD4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EB92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2B1EA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036B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4E563BB8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DC20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8CAC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7038A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F8C2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1089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360D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D3DDD2E" w14:textId="77777777" w:rsidR="00895E35" w:rsidRDefault="00895E35">
      <w:pPr>
        <w:pStyle w:val="BodyText"/>
        <w:spacing w:before="9"/>
        <w:rPr>
          <w:sz w:val="19"/>
        </w:rPr>
      </w:pPr>
    </w:p>
    <w:p w14:paraId="295B17A9" w14:textId="77777777" w:rsidR="00895E35" w:rsidRDefault="00656105">
      <w:pPr>
        <w:pStyle w:val="BodyText"/>
        <w:ind w:left="107" w:right="359"/>
        <w:jc w:val="both"/>
      </w:pPr>
      <w:r>
        <w:t>I hereby declare that all information is true to the best of my knowledge and belief. If any fact found false, my candidature may be canceled and I understand that I will be denied any employment in the Institute and if already employed on any of the posts in the Institute, my services will be terminated forthwith.</w:t>
      </w:r>
    </w:p>
    <w:p w14:paraId="26A78217" w14:textId="77777777" w:rsidR="00895E35" w:rsidRDefault="00895E35">
      <w:pPr>
        <w:pStyle w:val="BodyText"/>
        <w:spacing w:before="1"/>
      </w:pPr>
    </w:p>
    <w:p w14:paraId="03368214" w14:textId="77777777" w:rsidR="00895E35" w:rsidRDefault="00656105">
      <w:pPr>
        <w:pStyle w:val="BodyText"/>
        <w:tabs>
          <w:tab w:val="left" w:pos="1973"/>
        </w:tabs>
        <w:spacing w:before="1"/>
        <w:ind w:left="107"/>
        <w:jc w:val="both"/>
      </w:pPr>
      <w:r>
        <w:t xml:space="preserve">Dat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D28E4F3" w14:textId="77777777" w:rsidR="00895E35" w:rsidRDefault="00895E35">
      <w:pPr>
        <w:pStyle w:val="BodyText"/>
        <w:spacing w:before="4"/>
        <w:rPr>
          <w:sz w:val="11"/>
        </w:rPr>
      </w:pPr>
    </w:p>
    <w:p w14:paraId="04E41427" w14:textId="77777777" w:rsidR="00895E35" w:rsidRDefault="00656105">
      <w:pPr>
        <w:pStyle w:val="BodyText"/>
        <w:tabs>
          <w:tab w:val="left" w:pos="2034"/>
          <w:tab w:val="left" w:pos="7743"/>
        </w:tabs>
        <w:spacing w:before="99"/>
        <w:ind w:left="107"/>
      </w:pPr>
      <w:r>
        <w:t>Place</w:t>
      </w:r>
      <w:r>
        <w:rPr>
          <w:b w:val="0"/>
        </w:rPr>
        <w:t>:</w:t>
      </w:r>
      <w:r>
        <w:rPr>
          <w:b w:val="0"/>
          <w:u w:val="single"/>
        </w:rPr>
        <w:t xml:space="preserve"> </w:t>
      </w:r>
      <w:r>
        <w:rPr>
          <w:b w:val="0"/>
          <w:u w:val="single"/>
        </w:rPr>
        <w:tab/>
      </w:r>
      <w:r>
        <w:rPr>
          <w:b w:val="0"/>
        </w:rPr>
        <w:tab/>
      </w:r>
      <w:r>
        <w:t>Signature of the</w:t>
      </w:r>
      <w:r>
        <w:rPr>
          <w:spacing w:val="-2"/>
        </w:rPr>
        <w:t xml:space="preserve"> </w:t>
      </w:r>
      <w:r>
        <w:t>Candidate</w:t>
      </w:r>
    </w:p>
    <w:sectPr w:rsidR="00895E35" w:rsidSect="00940304">
      <w:type w:val="continuous"/>
      <w:pgSz w:w="11907" w:h="16839" w:code="9"/>
      <w:pgMar w:top="200" w:right="540" w:bottom="0" w:left="9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ans Narrow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46D92"/>
    <w:multiLevelType w:val="hybridMultilevel"/>
    <w:tmpl w:val="A1502BD4"/>
    <w:lvl w:ilvl="0" w:tplc="D3F4BCE6">
      <w:start w:val="1"/>
      <w:numFmt w:val="decimal"/>
      <w:lvlText w:val="%1."/>
      <w:lvlJc w:val="left"/>
      <w:pPr>
        <w:ind w:left="153" w:hanging="180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661EF3F8">
      <w:numFmt w:val="bullet"/>
      <w:lvlText w:val="•"/>
      <w:lvlJc w:val="left"/>
      <w:pPr>
        <w:ind w:left="1224" w:hanging="180"/>
      </w:pPr>
      <w:rPr>
        <w:rFonts w:hint="default"/>
        <w:lang w:val="en-US" w:eastAsia="en-US" w:bidi="ar-SA"/>
      </w:rPr>
    </w:lvl>
    <w:lvl w:ilvl="2" w:tplc="1214F2BE">
      <w:numFmt w:val="bullet"/>
      <w:lvlText w:val="•"/>
      <w:lvlJc w:val="left"/>
      <w:pPr>
        <w:ind w:left="2288" w:hanging="180"/>
      </w:pPr>
      <w:rPr>
        <w:rFonts w:hint="default"/>
        <w:lang w:val="en-US" w:eastAsia="en-US" w:bidi="ar-SA"/>
      </w:rPr>
    </w:lvl>
    <w:lvl w:ilvl="3" w:tplc="1EAADFC6">
      <w:numFmt w:val="bullet"/>
      <w:lvlText w:val="•"/>
      <w:lvlJc w:val="left"/>
      <w:pPr>
        <w:ind w:left="3352" w:hanging="180"/>
      </w:pPr>
      <w:rPr>
        <w:rFonts w:hint="default"/>
        <w:lang w:val="en-US" w:eastAsia="en-US" w:bidi="ar-SA"/>
      </w:rPr>
    </w:lvl>
    <w:lvl w:ilvl="4" w:tplc="62AAA1B0">
      <w:numFmt w:val="bullet"/>
      <w:lvlText w:val="•"/>
      <w:lvlJc w:val="left"/>
      <w:pPr>
        <w:ind w:left="4416" w:hanging="180"/>
      </w:pPr>
      <w:rPr>
        <w:rFonts w:hint="default"/>
        <w:lang w:val="en-US" w:eastAsia="en-US" w:bidi="ar-SA"/>
      </w:rPr>
    </w:lvl>
    <w:lvl w:ilvl="5" w:tplc="88907210">
      <w:numFmt w:val="bullet"/>
      <w:lvlText w:val="•"/>
      <w:lvlJc w:val="left"/>
      <w:pPr>
        <w:ind w:left="5480" w:hanging="180"/>
      </w:pPr>
      <w:rPr>
        <w:rFonts w:hint="default"/>
        <w:lang w:val="en-US" w:eastAsia="en-US" w:bidi="ar-SA"/>
      </w:rPr>
    </w:lvl>
    <w:lvl w:ilvl="6" w:tplc="5EC8AF44">
      <w:numFmt w:val="bullet"/>
      <w:lvlText w:val="•"/>
      <w:lvlJc w:val="left"/>
      <w:pPr>
        <w:ind w:left="6544" w:hanging="180"/>
      </w:pPr>
      <w:rPr>
        <w:rFonts w:hint="default"/>
        <w:lang w:val="en-US" w:eastAsia="en-US" w:bidi="ar-SA"/>
      </w:rPr>
    </w:lvl>
    <w:lvl w:ilvl="7" w:tplc="5A1670CA">
      <w:numFmt w:val="bullet"/>
      <w:lvlText w:val="•"/>
      <w:lvlJc w:val="left"/>
      <w:pPr>
        <w:ind w:left="7608" w:hanging="180"/>
      </w:pPr>
      <w:rPr>
        <w:rFonts w:hint="default"/>
        <w:lang w:val="en-US" w:eastAsia="en-US" w:bidi="ar-SA"/>
      </w:rPr>
    </w:lvl>
    <w:lvl w:ilvl="8" w:tplc="61A8E424">
      <w:numFmt w:val="bullet"/>
      <w:lvlText w:val="•"/>
      <w:lvlJc w:val="left"/>
      <w:pPr>
        <w:ind w:left="8672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202F72D5"/>
    <w:multiLevelType w:val="hybridMultilevel"/>
    <w:tmpl w:val="44CEED3A"/>
    <w:lvl w:ilvl="0" w:tplc="6AB4E894">
      <w:start w:val="5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FE72F25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8CA65368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1E1A35EC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16506FDC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CE8EB410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3CB2DE1E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B57271D2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10AE29A6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abstractNum w:abstractNumId="2" w15:restartNumberingAfterBreak="0">
    <w:nsid w:val="6AD23961"/>
    <w:multiLevelType w:val="hybridMultilevel"/>
    <w:tmpl w:val="E8361BDC"/>
    <w:lvl w:ilvl="0" w:tplc="0792AE88">
      <w:start w:val="8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2CAADF2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64940B9A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756A04C6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9B0CB7AE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23E0D52E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CB6A2C14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81A2CAC8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FFE6A9E4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num w:numId="1" w16cid:durableId="1631280434">
    <w:abstractNumId w:val="2"/>
  </w:num>
  <w:num w:numId="2" w16cid:durableId="105270313">
    <w:abstractNumId w:val="1"/>
  </w:num>
  <w:num w:numId="3" w16cid:durableId="258685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jA0tDQ1MzQ0NzRT0lEKTi0uzszPAykwrAUAbTM+MCwAAAA="/>
  </w:docVars>
  <w:rsids>
    <w:rsidRoot w:val="00895E35"/>
    <w:rsid w:val="00070AEE"/>
    <w:rsid w:val="0016717E"/>
    <w:rsid w:val="002B74F6"/>
    <w:rsid w:val="002D7740"/>
    <w:rsid w:val="00561476"/>
    <w:rsid w:val="00656105"/>
    <w:rsid w:val="00726A26"/>
    <w:rsid w:val="00895E35"/>
    <w:rsid w:val="00940304"/>
    <w:rsid w:val="009B51C5"/>
    <w:rsid w:val="00BD2897"/>
    <w:rsid w:val="00E32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FC490"/>
  <w15:docId w15:val="{E1DC78DF-59FC-4C6D-9DFD-3097AD131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95E35"/>
    <w:rPr>
      <w:rFonts w:ascii="Liberation Sans Narrow" w:eastAsia="Liberation Sans Narrow" w:hAnsi="Liberation Sans Narrow" w:cs="Liberation Sans Narrow"/>
    </w:rPr>
  </w:style>
  <w:style w:type="paragraph" w:styleId="Heading1">
    <w:name w:val="heading 1"/>
    <w:basedOn w:val="Normal"/>
    <w:uiPriority w:val="1"/>
    <w:qFormat/>
    <w:rsid w:val="00895E35"/>
    <w:pPr>
      <w:spacing w:before="1"/>
      <w:ind w:left="295" w:right="2683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95E35"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rsid w:val="00895E35"/>
    <w:pPr>
      <w:spacing w:before="83"/>
      <w:ind w:left="1673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895E35"/>
    <w:pPr>
      <w:spacing w:before="99"/>
      <w:ind w:left="290" w:hanging="184"/>
    </w:pPr>
  </w:style>
  <w:style w:type="paragraph" w:customStyle="1" w:styleId="TableParagraph">
    <w:name w:val="Table Paragraph"/>
    <w:basedOn w:val="Normal"/>
    <w:uiPriority w:val="1"/>
    <w:qFormat/>
    <w:rsid w:val="00895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 - PACL 1</dc:creator>
  <cp:lastModifiedBy>Neeraj Kumar Soni</cp:lastModifiedBy>
  <cp:revision>2</cp:revision>
  <cp:lastPrinted>2022-05-20T11:35:00Z</cp:lastPrinted>
  <dcterms:created xsi:type="dcterms:W3CDTF">2022-08-24T08:07:00Z</dcterms:created>
  <dcterms:modified xsi:type="dcterms:W3CDTF">2022-08-24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06T00:00:00Z</vt:filetime>
  </property>
</Properties>
</file>